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5AB9" w:rsidRPr="00016443" w:rsidRDefault="00A05DA4" w:rsidP="00315AB9">
      <w:pPr>
        <w:pStyle w:val="NormalWeb"/>
        <w:rPr>
          <w:rFonts w:asciiTheme="minorBidi" w:hAnsiTheme="minorBidi" w:cstheme="minorBidi"/>
          <w:b/>
          <w:sz w:val="20"/>
          <w:szCs w:val="20"/>
        </w:rPr>
      </w:pPr>
      <w:bookmarkStart w:id="0" w:name="_GoBack"/>
      <w:bookmarkEnd w:id="0"/>
      <w:r w:rsidRPr="00016443">
        <w:rPr>
          <w:rFonts w:asciiTheme="minorBidi" w:hAnsiTheme="minorBidi" w:cstheme="minorBidi"/>
          <w:b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4081FBA" wp14:editId="46B5D5AC">
            <wp:simplePos x="0" y="0"/>
            <wp:positionH relativeFrom="column">
              <wp:posOffset>2101850</wp:posOffset>
            </wp:positionH>
            <wp:positionV relativeFrom="paragraph">
              <wp:posOffset>-227965</wp:posOffset>
            </wp:positionV>
            <wp:extent cx="1714500" cy="995045"/>
            <wp:effectExtent l="0" t="0" r="0" b="0"/>
            <wp:wrapThrough wrapText="bothSides">
              <wp:wrapPolygon edited="0">
                <wp:start x="2640" y="0"/>
                <wp:lineTo x="0" y="4962"/>
                <wp:lineTo x="0" y="8684"/>
                <wp:lineTo x="2160" y="13233"/>
                <wp:lineTo x="0" y="16955"/>
                <wp:lineTo x="0" y="18609"/>
                <wp:lineTo x="3840" y="19436"/>
                <wp:lineTo x="18720" y="19436"/>
                <wp:lineTo x="19920" y="18195"/>
                <wp:lineTo x="19440" y="16955"/>
                <wp:lineTo x="17280" y="13233"/>
                <wp:lineTo x="20160" y="6616"/>
                <wp:lineTo x="16800" y="0"/>
                <wp:lineTo x="264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99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15AB9" w:rsidRPr="00016443" w:rsidRDefault="00315AB9" w:rsidP="00105D4F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i/>
          <w:sz w:val="20"/>
          <w:szCs w:val="20"/>
        </w:rPr>
      </w:pPr>
    </w:p>
    <w:p w:rsidR="00315AB9" w:rsidRPr="00016443" w:rsidRDefault="00315AB9" w:rsidP="00105D4F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i/>
          <w:sz w:val="20"/>
          <w:szCs w:val="20"/>
        </w:rPr>
      </w:pPr>
    </w:p>
    <w:p w:rsidR="008860A1" w:rsidRPr="00016443" w:rsidRDefault="008860A1" w:rsidP="00A05DA4">
      <w:pPr>
        <w:pStyle w:val="NormalWeb"/>
        <w:spacing w:before="0" w:beforeAutospacing="0" w:after="0" w:afterAutospacing="0"/>
        <w:rPr>
          <w:rFonts w:asciiTheme="minorBidi" w:hAnsiTheme="minorBidi" w:cstheme="minorBidi"/>
          <w:b/>
          <w:sz w:val="20"/>
          <w:szCs w:val="20"/>
        </w:rPr>
      </w:pPr>
    </w:p>
    <w:p w:rsidR="00291A11" w:rsidRPr="00016443" w:rsidRDefault="00291A11" w:rsidP="00D21B46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iCs/>
          <w:sz w:val="20"/>
          <w:szCs w:val="20"/>
        </w:rPr>
      </w:pPr>
    </w:p>
    <w:p w:rsidR="00D21B46" w:rsidRPr="00016443" w:rsidRDefault="00D21B46" w:rsidP="00D21B46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iCs/>
          <w:sz w:val="20"/>
          <w:szCs w:val="20"/>
        </w:rPr>
      </w:pPr>
      <w:r w:rsidRPr="00016443">
        <w:rPr>
          <w:rFonts w:asciiTheme="minorBidi" w:hAnsiTheme="minorBidi" w:cstheme="minorBidi"/>
          <w:b/>
          <w:iCs/>
          <w:sz w:val="20"/>
          <w:szCs w:val="20"/>
        </w:rPr>
        <w:t>KROZ ODGOVORE NA PITANJA OTKRIJTE</w:t>
      </w:r>
    </w:p>
    <w:p w:rsidR="0043693A" w:rsidRPr="00016443" w:rsidRDefault="00D21B46" w:rsidP="00914C0B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iCs/>
          <w:sz w:val="20"/>
          <w:szCs w:val="20"/>
        </w:rPr>
      </w:pPr>
      <w:r w:rsidRPr="00016443">
        <w:rPr>
          <w:rFonts w:asciiTheme="minorBidi" w:hAnsiTheme="minorBidi" w:cstheme="minorBidi"/>
          <w:b/>
          <w:iCs/>
          <w:sz w:val="20"/>
          <w:szCs w:val="20"/>
        </w:rPr>
        <w:t xml:space="preserve">JE LI </w:t>
      </w:r>
      <w:r w:rsidR="00712282" w:rsidRPr="00016443">
        <w:rPr>
          <w:rFonts w:asciiTheme="minorBidi" w:hAnsiTheme="minorBidi" w:cstheme="minorBidi"/>
          <w:b/>
          <w:iCs/>
          <w:sz w:val="20"/>
          <w:szCs w:val="20"/>
        </w:rPr>
        <w:t>MEDIJACIJA</w:t>
      </w:r>
      <w:r w:rsidR="00914C0B" w:rsidRPr="00016443">
        <w:rPr>
          <w:rFonts w:asciiTheme="minorBidi" w:hAnsiTheme="minorBidi" w:cstheme="minorBidi"/>
          <w:b/>
          <w:iCs/>
          <w:sz w:val="20"/>
          <w:szCs w:val="20"/>
        </w:rPr>
        <w:t xml:space="preserve"> PRIKLADNA</w:t>
      </w:r>
      <w:r w:rsidR="0043693A" w:rsidRPr="00016443">
        <w:rPr>
          <w:rFonts w:asciiTheme="minorBidi" w:hAnsiTheme="minorBidi" w:cstheme="minorBidi"/>
          <w:b/>
          <w:iCs/>
          <w:sz w:val="20"/>
          <w:szCs w:val="20"/>
        </w:rPr>
        <w:t xml:space="preserve"> ZA VAS I VAŠ SPOR</w:t>
      </w:r>
    </w:p>
    <w:p w:rsidR="0043693A" w:rsidRPr="00016443" w:rsidRDefault="0043693A" w:rsidP="0043693A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b/>
          <w:i/>
          <w:sz w:val="20"/>
          <w:szCs w:val="20"/>
        </w:rPr>
      </w:pPr>
    </w:p>
    <w:p w:rsidR="0043693A" w:rsidRPr="00016443" w:rsidRDefault="00D21B46" w:rsidP="00914C0B">
      <w:pPr>
        <w:pStyle w:val="NormalWeb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sz w:val="20"/>
          <w:szCs w:val="20"/>
        </w:rPr>
      </w:pPr>
      <w:r w:rsidRPr="00016443">
        <w:rPr>
          <w:rFonts w:asciiTheme="minorBidi" w:hAnsiTheme="minorBidi" w:cstheme="minorBidi"/>
          <w:b/>
          <w:sz w:val="20"/>
          <w:szCs w:val="20"/>
        </w:rPr>
        <w:t>Predložen</w:t>
      </w:r>
      <w:r w:rsidR="00914C0B" w:rsidRPr="00016443">
        <w:rPr>
          <w:rFonts w:asciiTheme="minorBidi" w:hAnsiTheme="minorBidi" w:cstheme="minorBidi"/>
          <w:b/>
          <w:sz w:val="20"/>
          <w:szCs w:val="20"/>
        </w:rPr>
        <w:t>a</w:t>
      </w:r>
      <w:r w:rsidRPr="00016443">
        <w:rPr>
          <w:rFonts w:asciiTheme="minorBidi" w:hAnsiTheme="minorBidi" w:cstheme="minorBidi"/>
          <w:b/>
          <w:sz w:val="20"/>
          <w:szCs w:val="20"/>
        </w:rPr>
        <w:t xml:space="preserve"> v</w:t>
      </w:r>
      <w:r w:rsidR="0043693A" w:rsidRPr="00016443">
        <w:rPr>
          <w:rFonts w:asciiTheme="minorBidi" w:hAnsiTheme="minorBidi" w:cstheme="minorBidi"/>
          <w:b/>
          <w:sz w:val="20"/>
          <w:szCs w:val="20"/>
        </w:rPr>
        <w:t xml:space="preserve">am je </w:t>
      </w:r>
      <w:r w:rsidRPr="00016443">
        <w:rPr>
          <w:rFonts w:asciiTheme="minorBidi" w:hAnsiTheme="minorBidi" w:cstheme="minorBidi"/>
          <w:b/>
          <w:sz w:val="20"/>
          <w:szCs w:val="20"/>
        </w:rPr>
        <w:t>medijacija</w:t>
      </w:r>
      <w:r w:rsidR="0043693A" w:rsidRPr="00016443">
        <w:rPr>
          <w:rFonts w:asciiTheme="minorBidi" w:hAnsiTheme="minorBidi" w:cstheme="minorBidi"/>
          <w:b/>
          <w:sz w:val="20"/>
          <w:szCs w:val="20"/>
        </w:rPr>
        <w:t xml:space="preserve">. Pitate se je li </w:t>
      </w:r>
      <w:r w:rsidR="00914C0B" w:rsidRPr="00016443">
        <w:rPr>
          <w:rFonts w:asciiTheme="minorBidi" w:hAnsiTheme="minorBidi" w:cstheme="minorBidi"/>
          <w:b/>
          <w:sz w:val="20"/>
          <w:szCs w:val="20"/>
        </w:rPr>
        <w:t xml:space="preserve">medijacija </w:t>
      </w:r>
      <w:r w:rsidR="0043693A" w:rsidRPr="00016443">
        <w:rPr>
          <w:rFonts w:asciiTheme="minorBidi" w:hAnsiTheme="minorBidi" w:cstheme="minorBidi"/>
          <w:b/>
          <w:sz w:val="20"/>
          <w:szCs w:val="20"/>
        </w:rPr>
        <w:t>p</w:t>
      </w:r>
      <w:r w:rsidR="004A02ED" w:rsidRPr="00016443">
        <w:rPr>
          <w:rFonts w:asciiTheme="minorBidi" w:hAnsiTheme="minorBidi" w:cstheme="minorBidi"/>
          <w:b/>
          <w:sz w:val="20"/>
          <w:szCs w:val="20"/>
        </w:rPr>
        <w:t>rikladn</w:t>
      </w:r>
      <w:r w:rsidR="00914C0B" w:rsidRPr="00016443">
        <w:rPr>
          <w:rFonts w:asciiTheme="minorBidi" w:hAnsiTheme="minorBidi" w:cstheme="minorBidi"/>
          <w:b/>
          <w:sz w:val="20"/>
          <w:szCs w:val="20"/>
        </w:rPr>
        <w:t>a</w:t>
      </w:r>
      <w:r w:rsidR="004A02ED" w:rsidRPr="00016443">
        <w:rPr>
          <w:rFonts w:asciiTheme="minorBidi" w:hAnsiTheme="minorBidi" w:cstheme="minorBidi"/>
          <w:b/>
          <w:sz w:val="20"/>
          <w:szCs w:val="20"/>
        </w:rPr>
        <w:t xml:space="preserve"> baš </w:t>
      </w:r>
      <w:r w:rsidR="0043693A" w:rsidRPr="00016443">
        <w:rPr>
          <w:rFonts w:asciiTheme="minorBidi" w:hAnsiTheme="minorBidi" w:cstheme="minorBidi"/>
          <w:b/>
          <w:sz w:val="20"/>
          <w:szCs w:val="20"/>
        </w:rPr>
        <w:t xml:space="preserve">za </w:t>
      </w:r>
      <w:r w:rsidR="004A02ED" w:rsidRPr="00016443">
        <w:rPr>
          <w:rFonts w:asciiTheme="minorBidi" w:hAnsiTheme="minorBidi" w:cstheme="minorBidi"/>
          <w:b/>
          <w:sz w:val="20"/>
          <w:szCs w:val="20"/>
        </w:rPr>
        <w:t xml:space="preserve">vaš spor? </w:t>
      </w:r>
      <w:r w:rsidR="0043693A" w:rsidRPr="00016443">
        <w:rPr>
          <w:rFonts w:asciiTheme="minorBidi" w:hAnsiTheme="minorBidi" w:cstheme="minorBidi"/>
          <w:sz w:val="20"/>
          <w:szCs w:val="20"/>
        </w:rPr>
        <w:t xml:space="preserve">Dopustite nam da </w:t>
      </w:r>
      <w:r w:rsidRPr="00016443">
        <w:rPr>
          <w:rFonts w:asciiTheme="minorBidi" w:hAnsiTheme="minorBidi" w:cstheme="minorBidi"/>
          <w:sz w:val="20"/>
          <w:szCs w:val="20"/>
        </w:rPr>
        <w:t>v</w:t>
      </w:r>
      <w:r w:rsidR="0043693A" w:rsidRPr="00016443">
        <w:rPr>
          <w:rFonts w:asciiTheme="minorBidi" w:hAnsiTheme="minorBidi" w:cstheme="minorBidi"/>
          <w:sz w:val="20"/>
          <w:szCs w:val="20"/>
        </w:rPr>
        <w:t xml:space="preserve">am pomognemo u traženju odgovora na to pitanje. Uobičajeno je da jedna stranka </w:t>
      </w:r>
      <w:r w:rsidRPr="00016443">
        <w:rPr>
          <w:rFonts w:asciiTheme="minorBidi" w:hAnsiTheme="minorBidi" w:cstheme="minorBidi"/>
          <w:sz w:val="20"/>
          <w:szCs w:val="20"/>
        </w:rPr>
        <w:t xml:space="preserve">u konfliktu/sporu </w:t>
      </w:r>
      <w:r w:rsidR="0043693A" w:rsidRPr="00016443">
        <w:rPr>
          <w:rFonts w:asciiTheme="minorBidi" w:hAnsiTheme="minorBidi" w:cstheme="minorBidi"/>
          <w:sz w:val="20"/>
          <w:szCs w:val="20"/>
        </w:rPr>
        <w:t>misli da druga nije spremna ili ne želi spor rješavati dogovorno</w:t>
      </w:r>
      <w:r w:rsidR="004A02ED" w:rsidRPr="00016443">
        <w:rPr>
          <w:rFonts w:asciiTheme="minorBidi" w:hAnsiTheme="minorBidi" w:cstheme="minorBidi"/>
          <w:sz w:val="20"/>
          <w:szCs w:val="20"/>
        </w:rPr>
        <w:t>,</w:t>
      </w:r>
      <w:r w:rsidRPr="00016443">
        <w:rPr>
          <w:rFonts w:asciiTheme="minorBidi" w:hAnsiTheme="minorBidi" w:cstheme="minorBidi"/>
          <w:sz w:val="20"/>
          <w:szCs w:val="20"/>
        </w:rPr>
        <w:t xml:space="preserve"> ili da takav način s drugom stranom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jednostavno </w:t>
      </w:r>
      <w:r w:rsidRPr="00016443">
        <w:rPr>
          <w:rFonts w:asciiTheme="minorBidi" w:hAnsiTheme="minorBidi" w:cstheme="minorBidi"/>
          <w:sz w:val="20"/>
          <w:szCs w:val="20"/>
        </w:rPr>
        <w:t>nije moguć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. Neovisno o tome je </w:t>
      </w:r>
      <w:r w:rsidR="0043693A" w:rsidRPr="00016443">
        <w:rPr>
          <w:rFonts w:asciiTheme="minorBidi" w:hAnsiTheme="minorBidi" w:cstheme="minorBidi"/>
          <w:sz w:val="20"/>
          <w:szCs w:val="20"/>
        </w:rPr>
        <w:t xml:space="preserve">li to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samo vaš dojam ili je </w:t>
      </w:r>
      <w:r w:rsidRPr="00016443">
        <w:rPr>
          <w:rFonts w:asciiTheme="minorBidi" w:hAnsiTheme="minorBidi" w:cstheme="minorBidi"/>
          <w:sz w:val="20"/>
          <w:szCs w:val="20"/>
        </w:rPr>
        <w:t xml:space="preserve">doista </w:t>
      </w:r>
      <w:r w:rsidR="004A02ED" w:rsidRPr="00016443">
        <w:rPr>
          <w:rFonts w:asciiTheme="minorBidi" w:hAnsiTheme="minorBidi" w:cstheme="minorBidi"/>
          <w:sz w:val="20"/>
          <w:szCs w:val="20"/>
        </w:rPr>
        <w:t>tako, p</w:t>
      </w:r>
      <w:r w:rsidR="0043693A" w:rsidRPr="00016443">
        <w:rPr>
          <w:rFonts w:asciiTheme="minorBidi" w:hAnsiTheme="minorBidi" w:cstheme="minorBidi"/>
          <w:sz w:val="20"/>
          <w:szCs w:val="20"/>
        </w:rPr>
        <w:t>okušajte pronaći odgovore na niže tvrdnje i</w:t>
      </w:r>
      <w:r w:rsidR="004A02ED" w:rsidRPr="00016443">
        <w:rPr>
          <w:rFonts w:asciiTheme="minorBidi" w:hAnsiTheme="minorBidi" w:cstheme="minorBidi"/>
          <w:sz w:val="20"/>
          <w:szCs w:val="20"/>
        </w:rPr>
        <w:t>/ili</w:t>
      </w:r>
      <w:r w:rsidR="0043693A" w:rsidRPr="00016443">
        <w:rPr>
          <w:rFonts w:asciiTheme="minorBidi" w:hAnsiTheme="minorBidi" w:cstheme="minorBidi"/>
          <w:sz w:val="20"/>
          <w:szCs w:val="20"/>
        </w:rPr>
        <w:t xml:space="preserve"> pitanja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, </w:t>
      </w:r>
      <w:r w:rsidR="00A05DA4" w:rsidRPr="00016443">
        <w:rPr>
          <w:rFonts w:asciiTheme="minorBidi" w:hAnsiTheme="minorBidi" w:cstheme="minorBidi"/>
          <w:b/>
          <w:bCs/>
          <w:sz w:val="20"/>
          <w:szCs w:val="20"/>
        </w:rPr>
        <w:t xml:space="preserve">isključivo iz </w:t>
      </w:r>
      <w:r w:rsidR="004A02ED" w:rsidRPr="00016443">
        <w:rPr>
          <w:rFonts w:asciiTheme="minorBidi" w:hAnsiTheme="minorBidi" w:cstheme="minorBidi"/>
          <w:b/>
          <w:bCs/>
          <w:sz w:val="20"/>
          <w:szCs w:val="20"/>
        </w:rPr>
        <w:t>v</w:t>
      </w:r>
      <w:r w:rsidR="0043693A" w:rsidRPr="00016443">
        <w:rPr>
          <w:rFonts w:asciiTheme="minorBidi" w:hAnsiTheme="minorBidi" w:cstheme="minorBidi"/>
          <w:b/>
          <w:bCs/>
          <w:sz w:val="20"/>
          <w:szCs w:val="20"/>
        </w:rPr>
        <w:t>aše osobne perspektive.</w:t>
      </w:r>
    </w:p>
    <w:p w:rsidR="0043693A" w:rsidRPr="00016443" w:rsidRDefault="0043693A" w:rsidP="00914C0B">
      <w:pPr>
        <w:pStyle w:val="NormalWeb"/>
        <w:jc w:val="both"/>
        <w:rPr>
          <w:rFonts w:asciiTheme="minorBidi" w:hAnsiTheme="minorBidi" w:cstheme="minorBidi"/>
          <w:b/>
          <w:i/>
          <w:sz w:val="20"/>
          <w:szCs w:val="20"/>
        </w:rPr>
      </w:pP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 DA, moj spor je 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>prikladan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 za m</w:t>
      </w:r>
      <w:r w:rsidR="00914C0B" w:rsidRPr="00016443">
        <w:rPr>
          <w:rFonts w:asciiTheme="minorBidi" w:hAnsiTheme="minorBidi" w:cstheme="minorBidi"/>
          <w:b/>
          <w:i/>
          <w:sz w:val="20"/>
          <w:szCs w:val="20"/>
        </w:rPr>
        <w:t>edijaciju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 jer:</w:t>
      </w:r>
    </w:p>
    <w:p w:rsidR="00B24197" w:rsidRPr="00016443" w:rsidRDefault="00B24197" w:rsidP="00B24197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e možete ili ne želite sebi priuštiti parničenje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Parnica traje predugo i/ili ne odvija se onako kako ste se nadali i želite je što prije okončati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riješiti spor na način koji odgovara </w:t>
      </w:r>
      <w:r w:rsidR="004A02ED" w:rsidRPr="00016443">
        <w:rPr>
          <w:rFonts w:asciiTheme="minorBidi" w:hAnsiTheme="minorBidi" w:cstheme="minorBidi"/>
          <w:sz w:val="20"/>
          <w:szCs w:val="20"/>
        </w:rPr>
        <w:t>i vama i protivnoj strani</w:t>
      </w:r>
      <w:r w:rsidRPr="00016443">
        <w:rPr>
          <w:rFonts w:asciiTheme="minorBidi" w:hAnsiTheme="minorBidi" w:cstheme="minorBidi"/>
          <w:sz w:val="20"/>
          <w:szCs w:val="20"/>
        </w:rPr>
        <w:t>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Stalo vam je da obnovite privremeno poremećeni odnos s protivnom strankom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Trajno ste upućeni na odnos s drugom stranom</w:t>
      </w:r>
      <w:r w:rsidR="004A02ED" w:rsidRPr="00016443">
        <w:rPr>
          <w:rFonts w:asciiTheme="minorBidi" w:hAnsiTheme="minorBidi" w:cstheme="minorBidi"/>
          <w:sz w:val="20"/>
          <w:szCs w:val="20"/>
        </w:rPr>
        <w:t>,</w:t>
      </w:r>
      <w:r w:rsidRPr="00016443">
        <w:rPr>
          <w:rFonts w:asciiTheme="minorBidi" w:hAnsiTheme="minorBidi" w:cstheme="minorBidi"/>
          <w:sz w:val="20"/>
          <w:szCs w:val="20"/>
        </w:rPr>
        <w:t xml:space="preserve"> pa i ako se presudom odluči o vašem sporu (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roditelji, </w:t>
      </w:r>
      <w:r w:rsidRPr="00016443">
        <w:rPr>
          <w:rFonts w:asciiTheme="minorBidi" w:hAnsiTheme="minorBidi" w:cstheme="minorBidi"/>
          <w:sz w:val="20"/>
          <w:szCs w:val="20"/>
        </w:rPr>
        <w:t xml:space="preserve">poslovni partneri, suvlasnici, suposjednici, osnivači, koautori, i dr.). 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Želite mirno rješenje u interesu trećih osoba i vas samih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rješenje spora u čijem kreiranju možete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osobno </w:t>
      </w:r>
      <w:r w:rsidRPr="00016443">
        <w:rPr>
          <w:rFonts w:asciiTheme="minorBidi" w:hAnsiTheme="minorBidi" w:cstheme="minorBidi"/>
          <w:sz w:val="20"/>
          <w:szCs w:val="20"/>
        </w:rPr>
        <w:t>aktivno sudjelovati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</w:t>
      </w:r>
      <w:r w:rsidR="004A02ED" w:rsidRPr="00016443">
        <w:rPr>
          <w:rFonts w:asciiTheme="minorBidi" w:hAnsiTheme="minorBidi" w:cstheme="minorBidi"/>
          <w:sz w:val="20"/>
          <w:szCs w:val="20"/>
        </w:rPr>
        <w:t>kontrolu nad trajanjem i rješenjem vašeg spora</w:t>
      </w:r>
      <w:r w:rsidRPr="00016443">
        <w:rPr>
          <w:rFonts w:asciiTheme="minorBidi" w:hAnsiTheme="minorBidi" w:cstheme="minorBidi"/>
          <w:sz w:val="20"/>
          <w:szCs w:val="20"/>
        </w:rPr>
        <w:t>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e želite ili ne želite više da netko odlučuje o vašem sporu umjesto vas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konačno dobiti </w:t>
      </w:r>
      <w:r w:rsidRPr="00016443">
        <w:rPr>
          <w:rFonts w:asciiTheme="minorBidi" w:hAnsiTheme="minorBidi" w:cstheme="minorBidi"/>
          <w:sz w:val="20"/>
          <w:szCs w:val="20"/>
        </w:rPr>
        <w:t>priliku ispričati svoju stranu priče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da vas netko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čuje i </w:t>
      </w:r>
      <w:r w:rsidRPr="00016443">
        <w:rPr>
          <w:rFonts w:asciiTheme="minorBidi" w:hAnsiTheme="minorBidi" w:cstheme="minorBidi"/>
          <w:sz w:val="20"/>
          <w:szCs w:val="20"/>
        </w:rPr>
        <w:t>sluša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 </w:t>
      </w:r>
      <w:r w:rsidRPr="00016443">
        <w:rPr>
          <w:rFonts w:asciiTheme="minorBidi" w:hAnsiTheme="minorBidi" w:cstheme="minorBidi"/>
          <w:sz w:val="20"/>
          <w:szCs w:val="20"/>
        </w:rPr>
        <w:t xml:space="preserve">o stvarima koje su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baš </w:t>
      </w:r>
      <w:r w:rsidRPr="00016443">
        <w:rPr>
          <w:rFonts w:asciiTheme="minorBidi" w:hAnsiTheme="minorBidi" w:cstheme="minorBidi"/>
          <w:sz w:val="20"/>
          <w:szCs w:val="20"/>
        </w:rPr>
        <w:t>vama važne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Želite odnos prema vama pun poštovanja i razumijevanja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sigurno ozračje u kojem vaše postupke i mišljenje nitko neće osuđivati. 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Želite priliku ispričati se ili oprostiti drugoj stranci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 ili jednaku takvu priliku da druga strana to učini vama</w:t>
      </w:r>
      <w:r w:rsidRPr="00016443">
        <w:rPr>
          <w:rFonts w:asciiTheme="minorBidi" w:hAnsiTheme="minorBidi" w:cstheme="minorBidi"/>
          <w:sz w:val="20"/>
          <w:szCs w:val="20"/>
        </w:rPr>
        <w:t>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e želite svoju pobjedu i</w:t>
      </w:r>
      <w:r w:rsidR="004A02ED" w:rsidRPr="00016443">
        <w:rPr>
          <w:rFonts w:asciiTheme="minorBidi" w:hAnsiTheme="minorBidi" w:cstheme="minorBidi"/>
          <w:sz w:val="20"/>
          <w:szCs w:val="20"/>
        </w:rPr>
        <w:t>li</w:t>
      </w:r>
      <w:r w:rsidRPr="00016443">
        <w:rPr>
          <w:rFonts w:asciiTheme="minorBidi" w:hAnsiTheme="minorBidi" w:cstheme="minorBidi"/>
          <w:sz w:val="20"/>
          <w:szCs w:val="20"/>
        </w:rPr>
        <w:t xml:space="preserve"> poraz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 niti </w:t>
      </w:r>
      <w:r w:rsidRPr="00016443">
        <w:rPr>
          <w:rFonts w:asciiTheme="minorBidi" w:hAnsiTheme="minorBidi" w:cstheme="minorBidi"/>
          <w:sz w:val="20"/>
          <w:szCs w:val="20"/>
        </w:rPr>
        <w:t xml:space="preserve">pobjedu </w:t>
      </w:r>
      <w:r w:rsidR="004A02ED" w:rsidRPr="00016443">
        <w:rPr>
          <w:rFonts w:asciiTheme="minorBidi" w:hAnsiTheme="minorBidi" w:cstheme="minorBidi"/>
          <w:sz w:val="20"/>
          <w:szCs w:val="20"/>
        </w:rPr>
        <w:t>ili</w:t>
      </w:r>
      <w:r w:rsidRPr="00016443">
        <w:rPr>
          <w:rFonts w:asciiTheme="minorBidi" w:hAnsiTheme="minorBidi" w:cstheme="minorBidi"/>
          <w:sz w:val="20"/>
          <w:szCs w:val="20"/>
        </w:rPr>
        <w:t xml:space="preserve"> poraz </w:t>
      </w:r>
      <w:r w:rsidR="004A02ED" w:rsidRPr="00016443">
        <w:rPr>
          <w:rFonts w:asciiTheme="minorBidi" w:hAnsiTheme="minorBidi" w:cstheme="minorBidi"/>
          <w:sz w:val="20"/>
          <w:szCs w:val="20"/>
        </w:rPr>
        <w:t>druge</w:t>
      </w:r>
      <w:r w:rsidRPr="00016443">
        <w:rPr>
          <w:rFonts w:asciiTheme="minorBidi" w:hAnsiTheme="minorBidi" w:cstheme="minorBidi"/>
          <w:sz w:val="20"/>
          <w:szCs w:val="20"/>
        </w:rPr>
        <w:t xml:space="preserve"> stranke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Želite isključiti neizvjesnost i rizik koji vas opterećuju u sudskom sporu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Ne želite se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više </w:t>
      </w:r>
      <w:r w:rsidRPr="00016443">
        <w:rPr>
          <w:rFonts w:asciiTheme="minorBidi" w:hAnsiTheme="minorBidi" w:cstheme="minorBidi"/>
          <w:sz w:val="20"/>
          <w:szCs w:val="20"/>
        </w:rPr>
        <w:t>baviti prošlošću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 koju ne možete poboljšati</w:t>
      </w:r>
      <w:r w:rsidRPr="00016443">
        <w:rPr>
          <w:rFonts w:asciiTheme="minorBidi" w:hAnsiTheme="minorBidi" w:cstheme="minorBidi"/>
          <w:sz w:val="20"/>
          <w:szCs w:val="20"/>
        </w:rPr>
        <w:t>, već sadašnjošću i budućnošću.</w:t>
      </w:r>
    </w:p>
    <w:p w:rsidR="0043693A" w:rsidRPr="00016443" w:rsidRDefault="0043693A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Želite okončati spor i mirno nastaviti sa svojim životom i/ili poslovanjem bez stresa 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i drugih pratećih neugodnosti </w:t>
      </w:r>
      <w:r w:rsidRPr="00016443">
        <w:rPr>
          <w:rFonts w:asciiTheme="minorBidi" w:hAnsiTheme="minorBidi" w:cstheme="minorBidi"/>
          <w:sz w:val="20"/>
          <w:szCs w:val="20"/>
        </w:rPr>
        <w:t>koj</w:t>
      </w:r>
      <w:r w:rsidR="004A02ED" w:rsidRPr="00016443">
        <w:rPr>
          <w:rFonts w:asciiTheme="minorBidi" w:hAnsiTheme="minorBidi" w:cstheme="minorBidi"/>
          <w:sz w:val="20"/>
          <w:szCs w:val="20"/>
        </w:rPr>
        <w:t>e</w:t>
      </w:r>
      <w:r w:rsidRPr="00016443">
        <w:rPr>
          <w:rFonts w:asciiTheme="minorBidi" w:hAnsiTheme="minorBidi" w:cstheme="minorBidi"/>
          <w:sz w:val="20"/>
          <w:szCs w:val="20"/>
        </w:rPr>
        <w:t xml:space="preserve"> prat</w:t>
      </w:r>
      <w:r w:rsidR="004A02ED" w:rsidRPr="00016443">
        <w:rPr>
          <w:rFonts w:asciiTheme="minorBidi" w:hAnsiTheme="minorBidi" w:cstheme="minorBidi"/>
          <w:sz w:val="20"/>
          <w:szCs w:val="20"/>
        </w:rPr>
        <w:t>e</w:t>
      </w:r>
      <w:r w:rsidRPr="00016443">
        <w:rPr>
          <w:rFonts w:asciiTheme="minorBidi" w:hAnsiTheme="minorBidi" w:cstheme="minorBidi"/>
          <w:sz w:val="20"/>
          <w:szCs w:val="20"/>
        </w:rPr>
        <w:t xml:space="preserve"> spor</w:t>
      </w:r>
      <w:r w:rsidR="004A02ED" w:rsidRPr="00016443">
        <w:rPr>
          <w:rFonts w:asciiTheme="minorBidi" w:hAnsiTheme="minorBidi" w:cstheme="minorBidi"/>
          <w:sz w:val="20"/>
          <w:szCs w:val="20"/>
        </w:rPr>
        <w:t>enje</w:t>
      </w:r>
      <w:r w:rsidRPr="00016443">
        <w:rPr>
          <w:rFonts w:asciiTheme="minorBidi" w:hAnsiTheme="minorBidi" w:cstheme="minorBidi"/>
          <w:sz w:val="20"/>
          <w:szCs w:val="20"/>
        </w:rPr>
        <w:t>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Želite preuzeti kontrolu nad svojim sporom,</w:t>
      </w:r>
      <w:r w:rsidR="004A02ED" w:rsidRPr="00016443">
        <w:rPr>
          <w:rFonts w:asciiTheme="minorBidi" w:hAnsiTheme="minorBidi" w:cstheme="minorBidi"/>
          <w:sz w:val="20"/>
          <w:szCs w:val="20"/>
        </w:rPr>
        <w:t xml:space="preserve"> svojim </w:t>
      </w:r>
      <w:r w:rsidRPr="00016443">
        <w:rPr>
          <w:rFonts w:asciiTheme="minorBidi" w:hAnsiTheme="minorBidi" w:cstheme="minorBidi"/>
          <w:sz w:val="20"/>
          <w:szCs w:val="20"/>
        </w:rPr>
        <w:t>životom i poslovanjem.</w:t>
      </w:r>
    </w:p>
    <w:p w:rsidR="0043693A" w:rsidRPr="00016443" w:rsidRDefault="0043693A" w:rsidP="00914C0B">
      <w:pPr>
        <w:pStyle w:val="NormalWeb"/>
        <w:jc w:val="both"/>
        <w:rPr>
          <w:rFonts w:asciiTheme="minorBidi" w:hAnsiTheme="minorBidi" w:cstheme="minorBidi"/>
          <w:b/>
          <w:i/>
          <w:sz w:val="20"/>
          <w:szCs w:val="20"/>
        </w:rPr>
      </w:pP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NE, spor nije 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>prikladan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 za </w:t>
      </w:r>
      <w:r w:rsidR="00EB7B83" w:rsidRPr="00016443">
        <w:rPr>
          <w:rFonts w:asciiTheme="minorBidi" w:hAnsiTheme="minorBidi" w:cstheme="minorBidi"/>
          <w:b/>
          <w:i/>
          <w:sz w:val="20"/>
          <w:szCs w:val="20"/>
        </w:rPr>
        <w:t>medijaciju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 jer:</w:t>
      </w:r>
    </w:p>
    <w:p w:rsidR="0043693A" w:rsidRPr="00016443" w:rsidRDefault="004A02ED" w:rsidP="004A02ED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Va</w:t>
      </w:r>
      <w:r w:rsidR="0043693A" w:rsidRPr="00016443">
        <w:rPr>
          <w:rFonts w:asciiTheme="minorBidi" w:hAnsiTheme="minorBidi" w:cstheme="minorBidi"/>
          <w:sz w:val="20"/>
          <w:szCs w:val="20"/>
        </w:rPr>
        <w:t>žno da o predmetu spora dobijete sudsku odluku.</w:t>
      </w:r>
    </w:p>
    <w:p w:rsidR="0043693A" w:rsidRPr="00016443" w:rsidRDefault="002A3CCD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P</w:t>
      </w:r>
      <w:r w:rsidR="0043693A" w:rsidRPr="00016443">
        <w:rPr>
          <w:rFonts w:asciiTheme="minorBidi" w:hAnsiTheme="minorBidi" w:cstheme="minorBidi"/>
          <w:sz w:val="20"/>
          <w:szCs w:val="20"/>
        </w:rPr>
        <w:t>redmet spora</w:t>
      </w:r>
      <w:r w:rsidRPr="00016443">
        <w:rPr>
          <w:rFonts w:asciiTheme="minorBidi" w:hAnsiTheme="minorBidi" w:cstheme="minorBidi"/>
          <w:sz w:val="20"/>
          <w:szCs w:val="20"/>
        </w:rPr>
        <w:t xml:space="preserve"> je</w:t>
      </w:r>
      <w:r w:rsidR="0043693A" w:rsidRPr="00016443">
        <w:rPr>
          <w:rFonts w:asciiTheme="minorBidi" w:hAnsiTheme="minorBidi" w:cstheme="minorBidi"/>
          <w:sz w:val="20"/>
          <w:szCs w:val="20"/>
        </w:rPr>
        <w:t xml:space="preserve"> od javnog interesa i imat će posljedice na mnoge druge građane.</w:t>
      </w:r>
    </w:p>
    <w:p w:rsidR="004A02ED" w:rsidRPr="00016443" w:rsidRDefault="002A3CCD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lastRenderedPageBreak/>
        <w:t>V</w:t>
      </w:r>
      <w:r w:rsidR="0043693A" w:rsidRPr="00016443">
        <w:rPr>
          <w:rFonts w:asciiTheme="minorBidi" w:hAnsiTheme="minorBidi" w:cstheme="minorBidi"/>
          <w:sz w:val="20"/>
          <w:szCs w:val="20"/>
        </w:rPr>
        <w:t>išekratni pokušaji mirenja nisu rezultirali nagodbom i više ne želite u takvom postupku sudjelovati (nije isključeno da se u novom pokušaju dogovorite).</w:t>
      </w:r>
    </w:p>
    <w:p w:rsidR="0043693A" w:rsidRPr="00016443" w:rsidRDefault="004A02ED" w:rsidP="002C3FBC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i vi ni druga strana ne želite ili ne možete sudjelovati u mirenju u dobroj vjeri</w:t>
      </w:r>
      <w:r w:rsidR="002C3FBC" w:rsidRPr="00016443">
        <w:rPr>
          <w:rFonts w:asciiTheme="minorBidi" w:hAnsiTheme="minorBidi" w:cstheme="minorBidi"/>
          <w:sz w:val="20"/>
          <w:szCs w:val="20"/>
        </w:rPr>
        <w:t xml:space="preserve"> (sa stvarnom željom za postizanjem mirnog rješenja)</w:t>
      </w:r>
      <w:r w:rsidR="0043693A" w:rsidRPr="00016443">
        <w:rPr>
          <w:rFonts w:asciiTheme="minorBidi" w:hAnsiTheme="minorBidi" w:cstheme="minorBidi"/>
          <w:sz w:val="20"/>
          <w:szCs w:val="20"/>
        </w:rPr>
        <w:t xml:space="preserve"> </w:t>
      </w:r>
    </w:p>
    <w:p w:rsidR="002C3FBC" w:rsidRPr="00016443" w:rsidRDefault="002C3FBC" w:rsidP="002C3FBC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Vaši međusobni konflikt i međusobni odnosi su eskalirali negativno do mjere da bilo kakva komunikacija za sada nije moguća, pa ni uz pomoć treće osobe. </w:t>
      </w:r>
    </w:p>
    <w:p w:rsidR="0043693A" w:rsidRPr="00016443" w:rsidRDefault="0043693A" w:rsidP="00914C0B">
      <w:pPr>
        <w:pStyle w:val="NormalWeb"/>
        <w:jc w:val="both"/>
        <w:rPr>
          <w:rFonts w:asciiTheme="minorBidi" w:hAnsiTheme="minorBidi" w:cstheme="minorBidi"/>
          <w:b/>
          <w:i/>
          <w:sz w:val="20"/>
          <w:szCs w:val="20"/>
        </w:rPr>
      </w:pPr>
      <w:r w:rsidRPr="00016443">
        <w:rPr>
          <w:rFonts w:asciiTheme="minorBidi" w:hAnsiTheme="minorBidi" w:cstheme="minorBidi"/>
          <w:b/>
          <w:i/>
          <w:sz w:val="20"/>
          <w:szCs w:val="20"/>
        </w:rPr>
        <w:t>Nisam siguran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 xml:space="preserve">/a je li moj spor prikladan za </w:t>
      </w:r>
      <w:r w:rsidR="00EB7B83" w:rsidRPr="00016443">
        <w:rPr>
          <w:rFonts w:asciiTheme="minorBidi" w:hAnsiTheme="minorBidi" w:cstheme="minorBidi"/>
          <w:b/>
          <w:i/>
          <w:sz w:val="20"/>
          <w:szCs w:val="20"/>
        </w:rPr>
        <w:t>medijaciju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 jer: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Nisam siguran želim li </w:t>
      </w:r>
      <w:r w:rsidR="002C3FBC" w:rsidRPr="00016443">
        <w:rPr>
          <w:rFonts w:asciiTheme="minorBidi" w:hAnsiTheme="minorBidi" w:cstheme="minorBidi"/>
          <w:sz w:val="20"/>
          <w:szCs w:val="20"/>
        </w:rPr>
        <w:t xml:space="preserve">uopće </w:t>
      </w:r>
      <w:r w:rsidRPr="00016443">
        <w:rPr>
          <w:rFonts w:asciiTheme="minorBidi" w:hAnsiTheme="minorBidi" w:cstheme="minorBidi"/>
          <w:sz w:val="20"/>
          <w:szCs w:val="20"/>
        </w:rPr>
        <w:t>mirno rješenje spora s drugom strankom.</w:t>
      </w:r>
    </w:p>
    <w:p w:rsidR="0043693A" w:rsidRPr="00016443" w:rsidRDefault="0043693A" w:rsidP="001A7582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Mislim da druga stranka neće prihvatiti m</w:t>
      </w:r>
      <w:r w:rsidR="001A7582" w:rsidRPr="00016443">
        <w:rPr>
          <w:rFonts w:asciiTheme="minorBidi" w:hAnsiTheme="minorBidi" w:cstheme="minorBidi"/>
          <w:sz w:val="20"/>
          <w:szCs w:val="20"/>
        </w:rPr>
        <w:t>edijaciju</w:t>
      </w:r>
      <w:r w:rsidRPr="00016443">
        <w:rPr>
          <w:rFonts w:asciiTheme="minorBidi" w:hAnsiTheme="minorBidi" w:cstheme="minorBidi"/>
          <w:sz w:val="20"/>
          <w:szCs w:val="20"/>
        </w:rPr>
        <w:t xml:space="preserve"> i suradnju oko rješenja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Mislim da bi bilo veoma teško sjediti za istim stolom s drugom strankom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e vidim mogućnost da se naš spor riješi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a spor utječu druge osobe koje nisu stranke u sporu.</w:t>
      </w:r>
    </w:p>
    <w:p w:rsidR="0043693A" w:rsidRPr="00016443" w:rsidRDefault="0043693A" w:rsidP="0043693A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e vidim kako bi mi nam netko pomogao, ako mi sami nismo bili u stanju dogovoriti se.</w:t>
      </w:r>
    </w:p>
    <w:p w:rsidR="0043693A" w:rsidRPr="00016443" w:rsidRDefault="001A7582" w:rsidP="001A7582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N</w:t>
      </w:r>
      <w:r w:rsidR="0043693A" w:rsidRPr="00016443">
        <w:rPr>
          <w:rFonts w:asciiTheme="minorBidi" w:hAnsiTheme="minorBidi" w:cstheme="minorBidi"/>
          <w:sz w:val="20"/>
          <w:szCs w:val="20"/>
        </w:rPr>
        <w:t>agađati predstavlja znak slabosti.</w:t>
      </w:r>
    </w:p>
    <w:p w:rsidR="0043693A" w:rsidRPr="00016443" w:rsidRDefault="0043693A" w:rsidP="001A7582">
      <w:pPr>
        <w:pStyle w:val="NormalWeb"/>
        <w:numPr>
          <w:ilvl w:val="0"/>
          <w:numId w:val="12"/>
        </w:numPr>
        <w:spacing w:line="360" w:lineRule="auto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>Zašto bi</w:t>
      </w:r>
      <w:r w:rsidR="002A3CCD" w:rsidRPr="00016443">
        <w:rPr>
          <w:rFonts w:asciiTheme="minorBidi" w:hAnsiTheme="minorBidi" w:cstheme="minorBidi"/>
          <w:sz w:val="20"/>
          <w:szCs w:val="20"/>
        </w:rPr>
        <w:t>h</w:t>
      </w:r>
      <w:r w:rsidR="001A7582" w:rsidRPr="00016443">
        <w:rPr>
          <w:rFonts w:asciiTheme="minorBidi" w:hAnsiTheme="minorBidi" w:cstheme="minorBidi"/>
          <w:sz w:val="20"/>
          <w:szCs w:val="20"/>
        </w:rPr>
        <w:t xml:space="preserve"> sudjelovao u medijaciji </w:t>
      </w:r>
      <w:r w:rsidRPr="00016443">
        <w:rPr>
          <w:rFonts w:asciiTheme="minorBidi" w:hAnsiTheme="minorBidi" w:cstheme="minorBidi"/>
          <w:sz w:val="20"/>
          <w:szCs w:val="20"/>
        </w:rPr>
        <w:t>kad sam u pravu?</w:t>
      </w:r>
    </w:p>
    <w:p w:rsidR="009A4D4B" w:rsidRPr="00016443" w:rsidRDefault="00303768" w:rsidP="00914C0B">
      <w:pPr>
        <w:pStyle w:val="NormalWeb"/>
        <w:jc w:val="both"/>
        <w:rPr>
          <w:rFonts w:asciiTheme="minorBidi" w:hAnsiTheme="minorBidi" w:cstheme="minorBidi"/>
          <w:b/>
          <w:i/>
          <w:sz w:val="20"/>
          <w:szCs w:val="20"/>
        </w:rPr>
      </w:pP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Ako je 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>v</w:t>
      </w:r>
      <w:r w:rsidR="009A4D4B" w:rsidRPr="00016443">
        <w:rPr>
          <w:rFonts w:asciiTheme="minorBidi" w:hAnsiTheme="minorBidi" w:cstheme="minorBidi"/>
          <w:b/>
          <w:i/>
          <w:sz w:val="20"/>
          <w:szCs w:val="20"/>
        </w:rPr>
        <w:t xml:space="preserve">aš odgovor DA na više od jednog postavljenog pitanja, kontaktirajte nas i predložite </w:t>
      </w:r>
      <w:r w:rsidR="00EB7B83" w:rsidRPr="00016443">
        <w:rPr>
          <w:rFonts w:asciiTheme="minorBidi" w:hAnsiTheme="minorBidi" w:cstheme="minorBidi"/>
          <w:b/>
          <w:i/>
          <w:sz w:val="20"/>
          <w:szCs w:val="20"/>
        </w:rPr>
        <w:t>medijaciju</w:t>
      </w:r>
      <w:r w:rsidR="009A4D4B" w:rsidRPr="00016443">
        <w:rPr>
          <w:rFonts w:asciiTheme="minorBidi" w:hAnsiTheme="minorBidi" w:cstheme="minorBidi"/>
          <w:b/>
          <w:i/>
          <w:sz w:val="20"/>
          <w:szCs w:val="20"/>
        </w:rPr>
        <w:t xml:space="preserve"> u 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>v</w:t>
      </w:r>
      <w:r w:rsidR="009A4D4B" w:rsidRPr="00016443">
        <w:rPr>
          <w:rFonts w:asciiTheme="minorBidi" w:hAnsiTheme="minorBidi" w:cstheme="minorBidi"/>
          <w:b/>
          <w:i/>
          <w:sz w:val="20"/>
          <w:szCs w:val="20"/>
        </w:rPr>
        <w:t>ašem sporu.</w:t>
      </w:r>
    </w:p>
    <w:p w:rsidR="009A4D4B" w:rsidRPr="00016443" w:rsidRDefault="009A4D4B" w:rsidP="001A7582">
      <w:pPr>
        <w:pStyle w:val="NormalWeb"/>
        <w:jc w:val="both"/>
        <w:rPr>
          <w:rFonts w:asciiTheme="minorBidi" w:hAnsiTheme="minorBidi" w:cstheme="minorBidi"/>
          <w:b/>
          <w:bCs/>
          <w:i/>
          <w:sz w:val="20"/>
          <w:szCs w:val="20"/>
        </w:rPr>
      </w:pP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 xml:space="preserve">Ako ja </w:t>
      </w:r>
      <w:r w:rsidR="002C3FBC" w:rsidRPr="00016443">
        <w:rPr>
          <w:rFonts w:asciiTheme="minorBidi" w:hAnsiTheme="minorBidi" w:cstheme="minorBidi"/>
          <w:b/>
          <w:bCs/>
          <w:i/>
          <w:sz w:val="20"/>
          <w:szCs w:val="20"/>
        </w:rPr>
        <w:t>v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>aš odgovor DA</w:t>
      </w:r>
      <w:r w:rsidR="00992D6C" w:rsidRPr="00016443">
        <w:rPr>
          <w:rFonts w:asciiTheme="minorBidi" w:hAnsiTheme="minorBidi" w:cstheme="minorBidi"/>
          <w:b/>
          <w:bCs/>
          <w:i/>
          <w:sz w:val="20"/>
          <w:szCs w:val="20"/>
        </w:rPr>
        <w:t>,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 xml:space="preserve"> a niste u stanju ili ne želite kontaktirati drugu stranu u vezi s njenim pristankom na </w:t>
      </w:r>
      <w:r w:rsidR="001A7582" w:rsidRPr="00016443">
        <w:rPr>
          <w:rFonts w:asciiTheme="minorBidi" w:hAnsiTheme="minorBidi" w:cstheme="minorBidi"/>
          <w:b/>
          <w:bCs/>
          <w:i/>
          <w:sz w:val="20"/>
          <w:szCs w:val="20"/>
        </w:rPr>
        <w:t>medijaciju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>, p</w:t>
      </w:r>
      <w:r w:rsidR="002A3CCD" w:rsidRPr="00016443">
        <w:rPr>
          <w:rFonts w:asciiTheme="minorBidi" w:hAnsiTheme="minorBidi" w:cstheme="minorBidi"/>
          <w:b/>
          <w:bCs/>
          <w:i/>
          <w:sz w:val="20"/>
          <w:szCs w:val="20"/>
        </w:rPr>
        <w:t>repustite nama da kontaktiramo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 xml:space="preserve"> </w:t>
      </w:r>
      <w:r w:rsidR="002A3CCD" w:rsidRPr="00016443">
        <w:rPr>
          <w:rFonts w:asciiTheme="minorBidi" w:hAnsiTheme="minorBidi" w:cstheme="minorBidi"/>
          <w:b/>
          <w:bCs/>
          <w:i/>
          <w:sz w:val="20"/>
          <w:szCs w:val="20"/>
        </w:rPr>
        <w:t>nju/njega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 xml:space="preserve"> u tom pogledu.</w:t>
      </w:r>
      <w:r w:rsidRPr="00016443">
        <w:rPr>
          <w:rFonts w:asciiTheme="minorBidi" w:hAnsiTheme="minorBidi" w:cstheme="minorBidi"/>
          <w:i/>
          <w:sz w:val="20"/>
          <w:szCs w:val="20"/>
        </w:rPr>
        <w:t xml:space="preserve"> 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 xml:space="preserve">Mi ćemo to rado učiniti </w:t>
      </w:r>
      <w:r w:rsidR="003D345A" w:rsidRPr="00016443">
        <w:rPr>
          <w:rFonts w:asciiTheme="minorBidi" w:hAnsiTheme="minorBidi" w:cstheme="minorBidi"/>
          <w:b/>
          <w:bCs/>
          <w:i/>
          <w:sz w:val="20"/>
          <w:szCs w:val="20"/>
        </w:rPr>
        <w:t>za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 xml:space="preserve"> </w:t>
      </w:r>
      <w:r w:rsidR="002C3FBC" w:rsidRPr="00016443">
        <w:rPr>
          <w:rFonts w:asciiTheme="minorBidi" w:hAnsiTheme="minorBidi" w:cstheme="minorBidi"/>
          <w:b/>
          <w:bCs/>
          <w:i/>
          <w:sz w:val="20"/>
          <w:szCs w:val="20"/>
        </w:rPr>
        <w:t>v</w:t>
      </w:r>
      <w:r w:rsidRPr="00016443">
        <w:rPr>
          <w:rFonts w:asciiTheme="minorBidi" w:hAnsiTheme="minorBidi" w:cstheme="minorBidi"/>
          <w:b/>
          <w:bCs/>
          <w:i/>
          <w:sz w:val="20"/>
          <w:szCs w:val="20"/>
        </w:rPr>
        <w:t>as.</w:t>
      </w:r>
    </w:p>
    <w:p w:rsidR="002C3FBC" w:rsidRPr="00016443" w:rsidRDefault="009A4D4B" w:rsidP="00914C0B">
      <w:pPr>
        <w:pStyle w:val="NormalWeb"/>
        <w:jc w:val="both"/>
        <w:rPr>
          <w:rFonts w:asciiTheme="minorBidi" w:hAnsiTheme="minorBidi" w:cstheme="minorBidi"/>
          <w:b/>
          <w:i/>
          <w:sz w:val="20"/>
          <w:szCs w:val="20"/>
        </w:rPr>
      </w:pP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Ako 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 xml:space="preserve">je vaš odgovor NE ili 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>niste sigurni,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 xml:space="preserve"> kontaktirajte nas i rado ćemo v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>am pomoći oko dodatnih od</w:t>
      </w:r>
      <w:r w:rsidR="002C3FBC" w:rsidRPr="00016443">
        <w:rPr>
          <w:rFonts w:asciiTheme="minorBidi" w:hAnsiTheme="minorBidi" w:cstheme="minorBidi"/>
          <w:b/>
          <w:i/>
          <w:sz w:val="20"/>
          <w:szCs w:val="20"/>
        </w:rPr>
        <w:t>govora i davanja podataka koji v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 xml:space="preserve">am možda nedostaju za pouzdanu odluku o sudjelovanju u postupku </w:t>
      </w:r>
      <w:r w:rsidR="00EB7B83" w:rsidRPr="00016443">
        <w:rPr>
          <w:rFonts w:asciiTheme="minorBidi" w:hAnsiTheme="minorBidi" w:cstheme="minorBidi"/>
          <w:b/>
          <w:i/>
          <w:sz w:val="20"/>
          <w:szCs w:val="20"/>
        </w:rPr>
        <w:t>medijacije</w:t>
      </w:r>
      <w:r w:rsidRPr="00016443">
        <w:rPr>
          <w:rFonts w:asciiTheme="minorBidi" w:hAnsiTheme="minorBidi" w:cstheme="minorBidi"/>
          <w:b/>
          <w:i/>
          <w:sz w:val="20"/>
          <w:szCs w:val="20"/>
        </w:rPr>
        <w:t>.</w:t>
      </w:r>
      <w:r w:rsidR="008860A1" w:rsidRPr="00016443">
        <w:rPr>
          <w:rFonts w:asciiTheme="minorBidi" w:hAnsiTheme="minorBidi" w:cstheme="minorBidi"/>
          <w:b/>
          <w:i/>
          <w:sz w:val="20"/>
          <w:szCs w:val="20"/>
        </w:rPr>
        <w:t xml:space="preserve"> </w:t>
      </w:r>
    </w:p>
    <w:p w:rsidR="00016443" w:rsidRPr="00016443" w:rsidRDefault="009A4D4B" w:rsidP="00016443">
      <w:pPr>
        <w:pStyle w:val="NormalWeb"/>
        <w:jc w:val="both"/>
        <w:rPr>
          <w:rFonts w:asciiTheme="minorBidi" w:hAnsiTheme="minorBidi" w:cstheme="minorBidi"/>
          <w:i/>
          <w:sz w:val="20"/>
          <w:szCs w:val="20"/>
        </w:rPr>
      </w:pPr>
      <w:r w:rsidRPr="00016443">
        <w:rPr>
          <w:rFonts w:asciiTheme="minorBidi" w:hAnsiTheme="minorBidi" w:cstheme="minorBidi"/>
          <w:i/>
          <w:sz w:val="20"/>
          <w:szCs w:val="20"/>
        </w:rPr>
        <w:t xml:space="preserve">Ako ste još uvijek neodlučni, molimo </w:t>
      </w:r>
      <w:r w:rsidR="002C3FBC" w:rsidRPr="00016443">
        <w:rPr>
          <w:rFonts w:asciiTheme="minorBidi" w:hAnsiTheme="minorBidi" w:cstheme="minorBidi"/>
          <w:i/>
          <w:sz w:val="20"/>
          <w:szCs w:val="20"/>
        </w:rPr>
        <w:t>v</w:t>
      </w:r>
      <w:r w:rsidRPr="00016443">
        <w:rPr>
          <w:rFonts w:asciiTheme="minorBidi" w:hAnsiTheme="minorBidi" w:cstheme="minorBidi"/>
          <w:i/>
          <w:sz w:val="20"/>
          <w:szCs w:val="20"/>
        </w:rPr>
        <w:t xml:space="preserve">as očekujte da ćemo </w:t>
      </w:r>
      <w:r w:rsidR="002C3FBC" w:rsidRPr="00016443">
        <w:rPr>
          <w:rFonts w:asciiTheme="minorBidi" w:hAnsiTheme="minorBidi" w:cstheme="minorBidi"/>
          <w:i/>
          <w:sz w:val="20"/>
          <w:szCs w:val="20"/>
        </w:rPr>
        <w:t>v</w:t>
      </w:r>
      <w:r w:rsidRPr="00016443">
        <w:rPr>
          <w:rFonts w:asciiTheme="minorBidi" w:hAnsiTheme="minorBidi" w:cstheme="minorBidi"/>
          <w:i/>
          <w:sz w:val="20"/>
          <w:szCs w:val="20"/>
        </w:rPr>
        <w:t>as osobno kontaktirati u roku od nekoliko dana od dana zaprimanja ovog upitnika.</w:t>
      </w:r>
      <w:r w:rsidR="00016443">
        <w:rPr>
          <w:rFonts w:asciiTheme="minorBidi" w:hAnsiTheme="minorBidi" w:cstheme="minorBidi"/>
          <w:i/>
          <w:sz w:val="20"/>
          <w:szCs w:val="20"/>
        </w:rPr>
        <w:t xml:space="preserve"> </w:t>
      </w:r>
      <w:r w:rsidR="00016443" w:rsidRPr="00016443">
        <w:rPr>
          <w:rFonts w:asciiTheme="minorBidi" w:hAnsiTheme="minorBidi" w:cstheme="minorBidi"/>
          <w:i/>
          <w:sz w:val="20"/>
          <w:szCs w:val="20"/>
        </w:rPr>
        <w:t>Učinit ćemo sve da se kod nas osjećate ugodno</w:t>
      </w:r>
    </w:p>
    <w:p w:rsidR="00016443" w:rsidRPr="00016443" w:rsidRDefault="00016443" w:rsidP="005246FD">
      <w:pPr>
        <w:pStyle w:val="NormalWeb"/>
        <w:jc w:val="center"/>
        <w:rPr>
          <w:rFonts w:asciiTheme="minorBidi" w:hAnsiTheme="minorBidi" w:cstheme="minorBidi"/>
          <w:i/>
          <w:sz w:val="20"/>
          <w:szCs w:val="20"/>
        </w:rPr>
      </w:pPr>
      <w:r w:rsidRPr="00016443">
        <w:rPr>
          <w:rFonts w:asciiTheme="minorBidi" w:hAnsiTheme="minorBidi" w:cstheme="minorBidi"/>
          <w:i/>
          <w:sz w:val="20"/>
          <w:szCs w:val="20"/>
        </w:rPr>
        <w:t>!</w:t>
      </w:r>
      <w:r w:rsidRPr="00016443">
        <w:rPr>
          <w:rFonts w:asciiTheme="minorBidi" w:hAnsiTheme="minorBidi" w:cstheme="minorBidi"/>
          <w:i/>
          <w:noProof/>
          <w:sz w:val="20"/>
          <w:szCs w:val="20"/>
          <w:lang w:val="en-US" w:eastAsia="en-US"/>
        </w:rPr>
        <w:drawing>
          <wp:inline distT="0" distB="0" distL="0" distR="0" wp14:anchorId="48D2FCAD" wp14:editId="613466D7">
            <wp:extent cx="1549325" cy="1947134"/>
            <wp:effectExtent l="0" t="0" r="0" b="0"/>
            <wp:docPr id="1" name="Slika 1" descr="D:\User Srdan LIVE 2016\Desktop2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 Srdan LIVE 2016\Desktop2\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147" cy="194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6443">
        <w:rPr>
          <w:rFonts w:asciiTheme="minorBidi" w:hAnsiTheme="minorBidi" w:cstheme="minorBidi"/>
          <w:i/>
          <w:noProof/>
          <w:sz w:val="20"/>
          <w:szCs w:val="20"/>
          <w:lang w:val="en-US" w:eastAsia="en-US"/>
        </w:rPr>
        <w:drawing>
          <wp:inline distT="0" distB="0" distL="0" distR="0" wp14:anchorId="325A38D2" wp14:editId="4A42ADA6">
            <wp:extent cx="1484556" cy="1947134"/>
            <wp:effectExtent l="0" t="0" r="1905" b="0"/>
            <wp:docPr id="3" name="Slika 3" descr="D:\User Srdan LIVE 2016\Desktop2\3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 Srdan LIVE 2016\Desktop2\3b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385" cy="194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6443">
        <w:rPr>
          <w:rFonts w:asciiTheme="minorBidi" w:hAnsiTheme="minorBidi" w:cstheme="minorBidi"/>
          <w:i/>
          <w:noProof/>
          <w:sz w:val="20"/>
          <w:szCs w:val="20"/>
          <w:lang w:val="en-US" w:eastAsia="en-US"/>
        </w:rPr>
        <w:drawing>
          <wp:inline distT="0" distB="0" distL="0" distR="0" wp14:anchorId="7B0C9F94" wp14:editId="2E52EEA6">
            <wp:extent cx="2323315" cy="1947134"/>
            <wp:effectExtent l="0" t="0" r="1270" b="0"/>
            <wp:docPr id="4" name="Slika 4" descr="D:\User Srdan LIVE 2016\Desktop2\4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 Srdan LIVE 2016\Desktop2\4b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449" cy="1947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6FD" w:rsidRDefault="005246FD" w:rsidP="00914C0B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i/>
          <w:sz w:val="20"/>
          <w:szCs w:val="20"/>
        </w:rPr>
      </w:pPr>
    </w:p>
    <w:p w:rsidR="00164047" w:rsidRPr="00016443" w:rsidRDefault="00146E85" w:rsidP="00914C0B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i/>
          <w:sz w:val="20"/>
          <w:szCs w:val="20"/>
        </w:rPr>
      </w:pPr>
      <w:r w:rsidRPr="00016443">
        <w:rPr>
          <w:rFonts w:asciiTheme="minorBidi" w:hAnsiTheme="minorBidi" w:cstheme="minorBidi"/>
          <w:i/>
          <w:sz w:val="20"/>
          <w:szCs w:val="20"/>
        </w:rPr>
        <w:t xml:space="preserve">Tajnica Centra za </w:t>
      </w:r>
      <w:r w:rsidR="00914C0B" w:rsidRPr="00016443">
        <w:rPr>
          <w:rFonts w:asciiTheme="minorBidi" w:hAnsiTheme="minorBidi" w:cstheme="minorBidi"/>
          <w:i/>
          <w:sz w:val="20"/>
          <w:szCs w:val="20"/>
        </w:rPr>
        <w:t>pregovaranje i medijaciju</w:t>
      </w:r>
      <w:r w:rsidRPr="00016443">
        <w:rPr>
          <w:rFonts w:asciiTheme="minorBidi" w:hAnsiTheme="minorBidi" w:cstheme="minorBidi"/>
          <w:i/>
          <w:sz w:val="20"/>
          <w:szCs w:val="20"/>
        </w:rPr>
        <w:t xml:space="preserve">, Suzana </w:t>
      </w:r>
      <w:proofErr w:type="spellStart"/>
      <w:r w:rsidRPr="00016443">
        <w:rPr>
          <w:rFonts w:asciiTheme="minorBidi" w:hAnsiTheme="minorBidi" w:cstheme="minorBidi"/>
          <w:i/>
          <w:sz w:val="20"/>
          <w:szCs w:val="20"/>
        </w:rPr>
        <w:t>Fugaj</w:t>
      </w:r>
      <w:proofErr w:type="spellEnd"/>
      <w:r w:rsidRPr="00016443">
        <w:rPr>
          <w:rFonts w:asciiTheme="minorBidi" w:hAnsiTheme="minorBidi" w:cstheme="minorBidi"/>
          <w:i/>
          <w:sz w:val="20"/>
          <w:szCs w:val="20"/>
        </w:rPr>
        <w:t xml:space="preserve">, </w:t>
      </w:r>
      <w:proofErr w:type="spellStart"/>
      <w:r w:rsidRPr="00016443">
        <w:rPr>
          <w:rFonts w:asciiTheme="minorBidi" w:hAnsiTheme="minorBidi" w:cstheme="minorBidi"/>
          <w:i/>
          <w:sz w:val="20"/>
          <w:szCs w:val="20"/>
        </w:rPr>
        <w:t>mob</w:t>
      </w:r>
      <w:proofErr w:type="spellEnd"/>
      <w:r w:rsidRPr="00016443">
        <w:rPr>
          <w:rFonts w:asciiTheme="minorBidi" w:hAnsiTheme="minorBidi" w:cstheme="minorBidi"/>
          <w:i/>
          <w:sz w:val="20"/>
          <w:szCs w:val="20"/>
        </w:rPr>
        <w:t>. 099 591 2313</w:t>
      </w:r>
    </w:p>
    <w:p w:rsidR="00146E85" w:rsidRPr="00016443" w:rsidRDefault="00146E85" w:rsidP="00291A11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i/>
          <w:sz w:val="20"/>
          <w:szCs w:val="20"/>
        </w:rPr>
      </w:pPr>
      <w:r w:rsidRPr="00016443">
        <w:rPr>
          <w:rFonts w:asciiTheme="minorBidi" w:hAnsiTheme="minorBidi" w:cstheme="minorBidi"/>
          <w:i/>
          <w:sz w:val="20"/>
          <w:szCs w:val="20"/>
        </w:rPr>
        <w:t xml:space="preserve">poštanska adresa: </w:t>
      </w:r>
      <w:r w:rsidR="006D2FE8" w:rsidRPr="00016443">
        <w:rPr>
          <w:rFonts w:asciiTheme="minorBidi" w:hAnsiTheme="minorBidi" w:cstheme="minorBidi"/>
          <w:i/>
          <w:sz w:val="20"/>
          <w:szCs w:val="20"/>
        </w:rPr>
        <w:t xml:space="preserve">Hrvatska udruga za mirenje, </w:t>
      </w:r>
      <w:r w:rsidRPr="00016443">
        <w:rPr>
          <w:rFonts w:asciiTheme="minorBidi" w:hAnsiTheme="minorBidi" w:cstheme="minorBidi"/>
          <w:i/>
          <w:sz w:val="20"/>
          <w:szCs w:val="20"/>
        </w:rPr>
        <w:t>Teslina 1, Zagreb</w:t>
      </w:r>
    </w:p>
    <w:p w:rsidR="00146E85" w:rsidRPr="00016443" w:rsidRDefault="00146E85" w:rsidP="00291A11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i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e-mail  adresa: </w:t>
      </w:r>
      <w:hyperlink r:id="rId13" w:history="1">
        <w:r w:rsidRPr="00016443">
          <w:rPr>
            <w:rStyle w:val="Hyperlink"/>
            <w:rFonts w:asciiTheme="minorBidi" w:hAnsiTheme="minorBidi" w:cstheme="minorBidi"/>
            <w:i/>
            <w:color w:val="auto"/>
            <w:sz w:val="20"/>
            <w:szCs w:val="20"/>
          </w:rPr>
          <w:t>info@mirenje.hr</w:t>
        </w:r>
      </w:hyperlink>
      <w:r w:rsidRPr="00016443">
        <w:rPr>
          <w:rFonts w:asciiTheme="minorBidi" w:hAnsiTheme="minorBidi" w:cstheme="minorBidi"/>
          <w:i/>
          <w:sz w:val="20"/>
          <w:szCs w:val="20"/>
        </w:rPr>
        <w:t xml:space="preserve">; </w:t>
      </w:r>
      <w:r w:rsidRPr="00016443">
        <w:rPr>
          <w:rFonts w:asciiTheme="minorBidi" w:hAnsiTheme="minorBidi" w:cstheme="minorBidi"/>
          <w:i/>
          <w:sz w:val="20"/>
          <w:szCs w:val="20"/>
          <w:u w:val="single"/>
        </w:rPr>
        <w:t>hum.mirenje@gmail.com</w:t>
      </w:r>
    </w:p>
    <w:p w:rsidR="00E85B94" w:rsidRPr="00016443" w:rsidRDefault="00146E85" w:rsidP="00291A11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sz w:val="20"/>
          <w:szCs w:val="20"/>
        </w:rPr>
      </w:pPr>
      <w:r w:rsidRPr="00016443">
        <w:rPr>
          <w:rFonts w:asciiTheme="minorBidi" w:hAnsiTheme="minorBidi" w:cstheme="minorBidi"/>
          <w:sz w:val="20"/>
          <w:szCs w:val="20"/>
        </w:rPr>
        <w:t xml:space="preserve">web: </w:t>
      </w:r>
      <w:hyperlink r:id="rId14" w:history="1">
        <w:r w:rsidRPr="00016443">
          <w:rPr>
            <w:rStyle w:val="Hyperlink"/>
            <w:rFonts w:asciiTheme="minorBidi" w:hAnsiTheme="minorBidi" w:cstheme="minorBidi"/>
            <w:i/>
            <w:color w:val="auto"/>
            <w:sz w:val="20"/>
            <w:szCs w:val="20"/>
          </w:rPr>
          <w:t>www.mirenje.hr</w:t>
        </w:r>
      </w:hyperlink>
    </w:p>
    <w:p w:rsidR="00016443" w:rsidRPr="00016443" w:rsidRDefault="00016443">
      <w:pPr>
        <w:pStyle w:val="NormalWeb"/>
        <w:spacing w:before="0" w:beforeAutospacing="0" w:after="0" w:afterAutospacing="0"/>
        <w:jc w:val="center"/>
        <w:rPr>
          <w:rFonts w:asciiTheme="minorBidi" w:hAnsiTheme="minorBidi" w:cstheme="minorBidi"/>
          <w:sz w:val="20"/>
          <w:szCs w:val="20"/>
        </w:rPr>
      </w:pPr>
    </w:p>
    <w:sectPr w:rsidR="00016443" w:rsidRPr="00016443" w:rsidSect="00D33C53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pgBorders w:offsetFrom="page">
        <w:top w:val="thinThickSmallGap" w:sz="24" w:space="24" w:color="548DD4" w:themeColor="text2" w:themeTint="99"/>
        <w:left w:val="thinThickSmallGap" w:sz="24" w:space="24" w:color="548DD4" w:themeColor="text2" w:themeTint="99"/>
        <w:bottom w:val="thickThinSmallGap" w:sz="24" w:space="24" w:color="548DD4" w:themeColor="text2" w:themeTint="99"/>
        <w:right w:val="thickThinSmallGap" w:sz="24" w:space="24" w:color="548DD4" w:themeColor="text2" w:themeTint="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6B87" w:rsidRDefault="00566B87" w:rsidP="00272FF2">
      <w:pPr>
        <w:spacing w:after="0" w:line="240" w:lineRule="auto"/>
      </w:pPr>
      <w:r>
        <w:separator/>
      </w:r>
    </w:p>
  </w:endnote>
  <w:endnote w:type="continuationSeparator" w:id="0">
    <w:p w:rsidR="00566B87" w:rsidRDefault="00566B87" w:rsidP="00272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88853610"/>
      <w:docPartObj>
        <w:docPartGallery w:val="Page Numbers (Bottom of Page)"/>
        <w:docPartUnique/>
      </w:docPartObj>
    </w:sdtPr>
    <w:sdtEndPr/>
    <w:sdtContent>
      <w:p w:rsidR="00272FF2" w:rsidRDefault="00F239C0">
        <w:pPr>
          <w:pStyle w:val="Footer"/>
          <w:jc w:val="right"/>
        </w:pPr>
        <w:r>
          <w:fldChar w:fldCharType="begin"/>
        </w:r>
        <w:r w:rsidR="00272FF2">
          <w:instrText>PAGE   \* MERGEFORMAT</w:instrText>
        </w:r>
        <w:r>
          <w:fldChar w:fldCharType="separate"/>
        </w:r>
        <w:r w:rsidR="001945EE">
          <w:rPr>
            <w:noProof/>
          </w:rPr>
          <w:t>1</w:t>
        </w:r>
        <w:r>
          <w:fldChar w:fldCharType="end"/>
        </w:r>
      </w:p>
    </w:sdtContent>
  </w:sdt>
  <w:p w:rsidR="00272FF2" w:rsidRDefault="00272F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6B87" w:rsidRDefault="00566B87" w:rsidP="00272FF2">
      <w:pPr>
        <w:spacing w:after="0" w:line="240" w:lineRule="auto"/>
      </w:pPr>
      <w:r>
        <w:separator/>
      </w:r>
    </w:p>
  </w:footnote>
  <w:footnote w:type="continuationSeparator" w:id="0">
    <w:p w:rsidR="00566B87" w:rsidRDefault="00566B87" w:rsidP="00272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4C0B" w:rsidRDefault="00914C0B">
    <w:pPr>
      <w:pStyle w:val="Header"/>
    </w:pPr>
  </w:p>
  <w:p w:rsidR="00291A11" w:rsidRDefault="00291A1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C2C9B"/>
    <w:multiLevelType w:val="hybridMultilevel"/>
    <w:tmpl w:val="0458FFCA"/>
    <w:lvl w:ilvl="0" w:tplc="7C32FBA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D4BFB"/>
    <w:multiLevelType w:val="hybridMultilevel"/>
    <w:tmpl w:val="553C3F7A"/>
    <w:lvl w:ilvl="0" w:tplc="26C26998">
      <w:numFmt w:val="bullet"/>
      <w:lvlText w:val="•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6B513A"/>
    <w:multiLevelType w:val="hybridMultilevel"/>
    <w:tmpl w:val="D55808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976924"/>
    <w:multiLevelType w:val="hybridMultilevel"/>
    <w:tmpl w:val="55F88962"/>
    <w:lvl w:ilvl="0" w:tplc="EB1651B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1853AB"/>
    <w:multiLevelType w:val="hybridMultilevel"/>
    <w:tmpl w:val="9EEEA160"/>
    <w:lvl w:ilvl="0" w:tplc="92868228">
      <w:start w:val="1"/>
      <w:numFmt w:val="bullet"/>
      <w:lvlText w:val="□"/>
      <w:lvlJc w:val="left"/>
      <w:pPr>
        <w:ind w:left="644" w:hanging="360"/>
      </w:pPr>
      <w:rPr>
        <w:rFonts w:ascii="Courier New" w:hAnsi="Courier New" w:hint="default"/>
        <w:sz w:val="32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>
    <w:nsid w:val="3EFC0E6D"/>
    <w:multiLevelType w:val="hybridMultilevel"/>
    <w:tmpl w:val="8A02D32A"/>
    <w:lvl w:ilvl="0" w:tplc="26C26998">
      <w:numFmt w:val="bullet"/>
      <w:lvlText w:val="•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D835AE"/>
    <w:multiLevelType w:val="hybridMultilevel"/>
    <w:tmpl w:val="38EAB616"/>
    <w:lvl w:ilvl="0" w:tplc="26C26998">
      <w:numFmt w:val="bullet"/>
      <w:lvlText w:val="•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4F734A"/>
    <w:multiLevelType w:val="hybridMultilevel"/>
    <w:tmpl w:val="34F8623C"/>
    <w:lvl w:ilvl="0" w:tplc="EE34EFA6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272E0E"/>
    <w:multiLevelType w:val="hybridMultilevel"/>
    <w:tmpl w:val="B6241218"/>
    <w:lvl w:ilvl="0" w:tplc="36CEF9AA">
      <w:numFmt w:val="bullet"/>
      <w:lvlText w:val="•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39A2309"/>
    <w:multiLevelType w:val="hybridMultilevel"/>
    <w:tmpl w:val="8EB8C592"/>
    <w:lvl w:ilvl="0" w:tplc="E862A618">
      <w:numFmt w:val="bullet"/>
      <w:lvlText w:val="•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9CA11D4"/>
    <w:multiLevelType w:val="hybridMultilevel"/>
    <w:tmpl w:val="70DE8E5A"/>
    <w:lvl w:ilvl="0" w:tplc="9C3A099A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8"/>
  </w:num>
  <w:num w:numId="5">
    <w:abstractNumId w:val="0"/>
  </w:num>
  <w:num w:numId="6">
    <w:abstractNumId w:val="4"/>
  </w:num>
  <w:num w:numId="7">
    <w:abstractNumId w:val="5"/>
  </w:num>
  <w:num w:numId="8">
    <w:abstractNumId w:val="6"/>
  </w:num>
  <w:num w:numId="9">
    <w:abstractNumId w:val="1"/>
  </w:num>
  <w:num w:numId="10">
    <w:abstractNumId w:val="10"/>
  </w:num>
  <w:num w:numId="11">
    <w:abstractNumId w:val="7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LUwMjE0MTayNDZT0lEKTi0uzszPAykwrwUAQVFwXiwAAAA="/>
  </w:docVars>
  <w:rsids>
    <w:rsidRoot w:val="00F7263C"/>
    <w:rsid w:val="00016443"/>
    <w:rsid w:val="00061C2C"/>
    <w:rsid w:val="000B2690"/>
    <w:rsid w:val="000B4640"/>
    <w:rsid w:val="00105D4F"/>
    <w:rsid w:val="0014172B"/>
    <w:rsid w:val="00146E85"/>
    <w:rsid w:val="00164047"/>
    <w:rsid w:val="00164B6B"/>
    <w:rsid w:val="001704FC"/>
    <w:rsid w:val="001945EE"/>
    <w:rsid w:val="001A7582"/>
    <w:rsid w:val="001C57FC"/>
    <w:rsid w:val="001E218A"/>
    <w:rsid w:val="0022583F"/>
    <w:rsid w:val="002722F3"/>
    <w:rsid w:val="00272FF2"/>
    <w:rsid w:val="00291A11"/>
    <w:rsid w:val="002A3CCD"/>
    <w:rsid w:val="002A6D78"/>
    <w:rsid w:val="002C3FBC"/>
    <w:rsid w:val="003032C3"/>
    <w:rsid w:val="00303768"/>
    <w:rsid w:val="00315AB9"/>
    <w:rsid w:val="003A2910"/>
    <w:rsid w:val="003B70CF"/>
    <w:rsid w:val="003D345A"/>
    <w:rsid w:val="0043693A"/>
    <w:rsid w:val="004A02ED"/>
    <w:rsid w:val="004F7F3D"/>
    <w:rsid w:val="005246FD"/>
    <w:rsid w:val="00566B87"/>
    <w:rsid w:val="005B4EB7"/>
    <w:rsid w:val="006265CF"/>
    <w:rsid w:val="006765A3"/>
    <w:rsid w:val="006D2FE8"/>
    <w:rsid w:val="00712282"/>
    <w:rsid w:val="00742937"/>
    <w:rsid w:val="00776B44"/>
    <w:rsid w:val="00783993"/>
    <w:rsid w:val="0082049A"/>
    <w:rsid w:val="008678E3"/>
    <w:rsid w:val="00885879"/>
    <w:rsid w:val="008860A1"/>
    <w:rsid w:val="008B44BB"/>
    <w:rsid w:val="008E7170"/>
    <w:rsid w:val="00914C0B"/>
    <w:rsid w:val="00951658"/>
    <w:rsid w:val="0096653F"/>
    <w:rsid w:val="00992399"/>
    <w:rsid w:val="00992D6C"/>
    <w:rsid w:val="009A4D4B"/>
    <w:rsid w:val="009E42E1"/>
    <w:rsid w:val="00A05DA4"/>
    <w:rsid w:val="00AB3A78"/>
    <w:rsid w:val="00AE6BCE"/>
    <w:rsid w:val="00B23627"/>
    <w:rsid w:val="00B24197"/>
    <w:rsid w:val="00C361CE"/>
    <w:rsid w:val="00C505C4"/>
    <w:rsid w:val="00CC158B"/>
    <w:rsid w:val="00D21B46"/>
    <w:rsid w:val="00D33C53"/>
    <w:rsid w:val="00D575E3"/>
    <w:rsid w:val="00DA5BF0"/>
    <w:rsid w:val="00DB022C"/>
    <w:rsid w:val="00DC0E5E"/>
    <w:rsid w:val="00DE38A4"/>
    <w:rsid w:val="00DE7EA3"/>
    <w:rsid w:val="00E65F26"/>
    <w:rsid w:val="00EB7B83"/>
    <w:rsid w:val="00F239C0"/>
    <w:rsid w:val="00F26A8C"/>
    <w:rsid w:val="00F7263C"/>
    <w:rsid w:val="00FA1EA8"/>
    <w:rsid w:val="00FB4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726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345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2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FF2"/>
  </w:style>
  <w:style w:type="paragraph" w:styleId="Footer">
    <w:name w:val="footer"/>
    <w:basedOn w:val="Normal"/>
    <w:link w:val="FooterChar"/>
    <w:uiPriority w:val="99"/>
    <w:unhideWhenUsed/>
    <w:rsid w:val="00272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FF2"/>
  </w:style>
  <w:style w:type="paragraph" w:styleId="BalloonText">
    <w:name w:val="Balloon Text"/>
    <w:basedOn w:val="Normal"/>
    <w:link w:val="BalloonTextChar"/>
    <w:uiPriority w:val="99"/>
    <w:semiHidden/>
    <w:unhideWhenUsed/>
    <w:rsid w:val="00291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A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726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345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2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FF2"/>
  </w:style>
  <w:style w:type="paragraph" w:styleId="Footer">
    <w:name w:val="footer"/>
    <w:basedOn w:val="Normal"/>
    <w:link w:val="FooterChar"/>
    <w:uiPriority w:val="99"/>
    <w:unhideWhenUsed/>
    <w:rsid w:val="00272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FF2"/>
  </w:style>
  <w:style w:type="paragraph" w:styleId="BalloonText">
    <w:name w:val="Balloon Text"/>
    <w:basedOn w:val="Normal"/>
    <w:link w:val="BalloonTextChar"/>
    <w:uiPriority w:val="99"/>
    <w:semiHidden/>
    <w:unhideWhenUsed/>
    <w:rsid w:val="00291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A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6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info@mirenje.hr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yperlink" Target="http://www.mirenje.h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35047"/>
    <w:rsid w:val="000354BC"/>
    <w:rsid w:val="00620C1D"/>
    <w:rsid w:val="00830B44"/>
    <w:rsid w:val="00880C70"/>
    <w:rsid w:val="00C35047"/>
    <w:rsid w:val="00D87C11"/>
    <w:rsid w:val="00E77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24FC15C3A10416F90CD1FE0DE277B0E">
    <w:name w:val="424FC15C3A10416F90CD1FE0DE277B0E"/>
    <w:rsid w:val="00C3504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24FC15C3A10416F90CD1FE0DE277B0E">
    <w:name w:val="424FC15C3A10416F90CD1FE0DE277B0E"/>
    <w:rsid w:val="00C350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243BCE-41DF-438F-8A7B-71920F90C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50</Words>
  <Characters>371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Zastupanje u medijaciji</vt:lpstr>
      <vt:lpstr/>
    </vt:vector>
  </TitlesOfParts>
  <Company/>
  <LinksUpToDate>false</LinksUpToDate>
  <CharactersWithSpaces>4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tupanje u medijaciji</dc:title>
  <dc:creator>Srdan</dc:creator>
  <cp:lastModifiedBy>Korisnik</cp:lastModifiedBy>
  <cp:revision>15</cp:revision>
  <dcterms:created xsi:type="dcterms:W3CDTF">2018-07-09T12:59:00Z</dcterms:created>
  <dcterms:modified xsi:type="dcterms:W3CDTF">2019-04-12T10:35:00Z</dcterms:modified>
</cp:coreProperties>
</file>